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A0EC30" w14:textId="45DCAA30" w:rsidR="008860F3" w:rsidRDefault="008860F3">
      <w:pPr>
        <w:rPr>
          <w:b/>
          <w:bCs/>
        </w:rPr>
      </w:pPr>
      <w:r w:rsidRPr="008860F3">
        <w:rPr>
          <w:b/>
          <w:bCs/>
        </w:rPr>
        <w:t>Amazing monsoons in Wayanad</w:t>
      </w:r>
    </w:p>
    <w:p w14:paraId="3D79C509" w14:textId="756BCB5B" w:rsidR="008860F3" w:rsidRDefault="008860F3" w:rsidP="008860F3">
      <w:pPr>
        <w:jc w:val="both"/>
      </w:pPr>
      <w:r>
        <w:t xml:space="preserve">Wayanad is found in the backwater of the Kerala state. Being in the coastal region, you will find that monsoons seem to grace the place with heavy showers. Rains lashing on those coconut and areca nut trees make an interesting view as the fronds sway with the winds. The lush greenery looks even more heavenly as the rain droplets from various patterns on the leaves. From June to September and October to November, you will find monsoons come on in the state. Wherever your eye can see is the emerald hue with plantation of coffee, </w:t>
      </w:r>
      <w:proofErr w:type="gramStart"/>
      <w:r>
        <w:t>tea</w:t>
      </w:r>
      <w:proofErr w:type="gramEnd"/>
      <w:r>
        <w:t xml:space="preserve"> and pepper gardens. The slopes are no less fascinating, with rows of bushes and trees adorn every hilltop and valley in the region.</w:t>
      </w:r>
    </w:p>
    <w:p w14:paraId="43656568" w14:textId="5DE1D2D4" w:rsidR="008860F3" w:rsidRDefault="008860F3" w:rsidP="008860F3">
      <w:pPr>
        <w:jc w:val="both"/>
      </w:pPr>
      <w:r>
        <w:t xml:space="preserve">Wayanad is a vacation spot and hill station wherein people want to enjoy their summer vacation. The air is </w:t>
      </w:r>
      <w:proofErr w:type="gramStart"/>
      <w:r>
        <w:t>cool</w:t>
      </w:r>
      <w:proofErr w:type="gramEnd"/>
      <w:r>
        <w:t xml:space="preserve"> and the pleasant climate is a clear invitation to stay back and relax. There are some very fine places to stay and enjoy the local cuisine made from authentic homegrown spices, mostly made with coconut. The oil and flesh of the coconut are quite sacred to the place. Hence every dish has some part of coconut in it. The people are warm and friendly and will make your visit a pleasant one. But monsoons are equally </w:t>
      </w:r>
      <w:proofErr w:type="gramStart"/>
      <w:r>
        <w:t>enjoyable</w:t>
      </w:r>
      <w:proofErr w:type="gramEnd"/>
      <w:r>
        <w:t xml:space="preserve"> and many people prefer to visit Wayanad at this time of the year because there are lesser crowds and monsoons in this part of the country are amazingly beautiful.</w:t>
      </w:r>
    </w:p>
    <w:p w14:paraId="3B61E482" w14:textId="0472C100" w:rsidR="00432F7C" w:rsidRDefault="00432F7C" w:rsidP="008860F3">
      <w:pPr>
        <w:jc w:val="both"/>
        <w:rPr>
          <w:b/>
          <w:bCs/>
        </w:rPr>
      </w:pPr>
      <w:r>
        <w:rPr>
          <w:b/>
          <w:bCs/>
        </w:rPr>
        <w:t xml:space="preserve">How to reach </w:t>
      </w:r>
      <w:r w:rsidR="00381375">
        <w:rPr>
          <w:b/>
          <w:bCs/>
        </w:rPr>
        <w:t>Wayanad</w:t>
      </w:r>
    </w:p>
    <w:p w14:paraId="6B79BE33" w14:textId="487E8D1B" w:rsidR="00381375" w:rsidRPr="00381375" w:rsidRDefault="00381375" w:rsidP="008860F3">
      <w:pPr>
        <w:jc w:val="both"/>
      </w:pPr>
      <w:r>
        <w:t xml:space="preserve">As </w:t>
      </w:r>
      <w:r w:rsidR="00F36747">
        <w:t xml:space="preserve">a </w:t>
      </w:r>
      <w:proofErr w:type="spellStart"/>
      <w:r>
        <w:t>traveler</w:t>
      </w:r>
      <w:proofErr w:type="spellEnd"/>
      <w:r w:rsidR="00AF5433">
        <w:t>,</w:t>
      </w:r>
      <w:r>
        <w:t xml:space="preserve"> you could take </w:t>
      </w:r>
      <w:r w:rsidR="00F36747">
        <w:t>the flight from Kozhikode</w:t>
      </w:r>
      <w:r w:rsidR="00AF5433">
        <w:t xml:space="preserve"> to Wayanad</w:t>
      </w:r>
      <w:r w:rsidR="00B01C9C">
        <w:t xml:space="preserve"> i</w:t>
      </w:r>
      <w:r w:rsidR="00753962">
        <w:t>f you take three to four hours by road route to reach there</w:t>
      </w:r>
      <w:r w:rsidR="000D0852">
        <w:t xml:space="preserve">. It would </w:t>
      </w:r>
      <w:r w:rsidR="00B01C9C">
        <w:t xml:space="preserve">be </w:t>
      </w:r>
      <w:r w:rsidR="000D0852">
        <w:t xml:space="preserve">interesting to pick the road route as you could traverse through </w:t>
      </w:r>
      <w:r w:rsidR="00FB33A2">
        <w:t>beautiful greenery at both sides of the road</w:t>
      </w:r>
      <w:r w:rsidR="00B01C9C">
        <w:t>,</w:t>
      </w:r>
      <w:r w:rsidR="00371885">
        <w:t xml:space="preserve"> making a canopy welcoming you to the place with</w:t>
      </w:r>
      <w:r w:rsidR="00B01C9C">
        <w:t xml:space="preserve"> surreal views and a perfect getaway.</w:t>
      </w:r>
    </w:p>
    <w:p w14:paraId="43A50D3D" w14:textId="1ACA61D5" w:rsidR="008860F3" w:rsidRDefault="008860F3" w:rsidP="008860F3">
      <w:pPr>
        <w:jc w:val="both"/>
        <w:rPr>
          <w:b/>
          <w:bCs/>
        </w:rPr>
      </w:pPr>
      <w:r>
        <w:rPr>
          <w:b/>
          <w:bCs/>
        </w:rPr>
        <w:t>Places to visit in Wayanad</w:t>
      </w:r>
    </w:p>
    <w:p w14:paraId="6117EF69" w14:textId="098C7412" w:rsidR="008860F3" w:rsidRDefault="008860F3" w:rsidP="008860F3">
      <w:pPr>
        <w:jc w:val="both"/>
        <w:rPr>
          <w:i/>
          <w:iCs/>
        </w:rPr>
      </w:pPr>
      <w:r>
        <w:rPr>
          <w:i/>
          <w:iCs/>
        </w:rPr>
        <w:t xml:space="preserve">Sultan </w:t>
      </w:r>
      <w:proofErr w:type="spellStart"/>
      <w:r>
        <w:rPr>
          <w:i/>
          <w:iCs/>
        </w:rPr>
        <w:t>Bathery</w:t>
      </w:r>
      <w:proofErr w:type="spellEnd"/>
    </w:p>
    <w:p w14:paraId="6C4D970D" w14:textId="305BFD6B" w:rsidR="008860F3" w:rsidRDefault="008860F3" w:rsidP="008860F3">
      <w:pPr>
        <w:jc w:val="both"/>
      </w:pPr>
      <w:r>
        <w:t xml:space="preserve">This place was also known as </w:t>
      </w:r>
      <w:proofErr w:type="spellStart"/>
      <w:r>
        <w:t>Ganapthivattam</w:t>
      </w:r>
      <w:proofErr w:type="spellEnd"/>
      <w:r>
        <w:t xml:space="preserve">, but the </w:t>
      </w:r>
      <w:proofErr w:type="spellStart"/>
      <w:r>
        <w:t>Tipu</w:t>
      </w:r>
      <w:proofErr w:type="spellEnd"/>
      <w:r>
        <w:t xml:space="preserve"> Sultan of Mysore later renamed it. After invading the place, he had dumped ammunition and artillery in the place and the region got to be known as Sultan’s </w:t>
      </w:r>
      <w:proofErr w:type="spellStart"/>
      <w:r>
        <w:t>Bathery</w:t>
      </w:r>
      <w:proofErr w:type="spellEnd"/>
      <w:r>
        <w:t xml:space="preserve">. You will find the ruins of his fort and now a police station seems to have taken up there. The place has valleys and plains. The visitors can choose to trek the mountainous terrains and enjoy the view from up there, which of course is not only </w:t>
      </w:r>
      <w:proofErr w:type="gramStart"/>
      <w:r>
        <w:t>amazing</w:t>
      </w:r>
      <w:proofErr w:type="gramEnd"/>
      <w:r>
        <w:t xml:space="preserve"> but you can check the picturesque town below in all its glory. </w:t>
      </w:r>
    </w:p>
    <w:p w14:paraId="5415B289" w14:textId="3E642E0B" w:rsidR="008860F3" w:rsidRDefault="008860F3" w:rsidP="008860F3">
      <w:pPr>
        <w:jc w:val="both"/>
      </w:pPr>
      <w:r>
        <w:t xml:space="preserve">There is so much to do in </w:t>
      </w:r>
      <w:proofErr w:type="spellStart"/>
      <w:r>
        <w:t>Sulthan</w:t>
      </w:r>
      <w:proofErr w:type="spellEnd"/>
      <w:r>
        <w:t xml:space="preserve"> battery. You could check out the pre-historic caves or go on jungle trails and find out the various wildlife of the region. There are sparkling streams and rivers that you come across now and then when you take up trekking. The view of the lush greenery and undulating hillsides is the calling card for the place.</w:t>
      </w:r>
    </w:p>
    <w:p w14:paraId="24474220" w14:textId="3A7CFEBA" w:rsidR="008860F3" w:rsidRDefault="008860F3" w:rsidP="008860F3">
      <w:pPr>
        <w:jc w:val="both"/>
        <w:rPr>
          <w:i/>
          <w:iCs/>
        </w:rPr>
      </w:pPr>
      <w:proofErr w:type="spellStart"/>
      <w:r>
        <w:rPr>
          <w:i/>
          <w:iCs/>
        </w:rPr>
        <w:t>Kalpetta</w:t>
      </w:r>
      <w:proofErr w:type="spellEnd"/>
      <w:r>
        <w:rPr>
          <w:i/>
          <w:iCs/>
        </w:rPr>
        <w:t xml:space="preserve"> </w:t>
      </w:r>
    </w:p>
    <w:p w14:paraId="684502B4" w14:textId="7AC067E0" w:rsidR="008860F3" w:rsidRPr="000B6219" w:rsidRDefault="008860F3" w:rsidP="008860F3">
      <w:pPr>
        <w:jc w:val="both"/>
        <w:rPr>
          <w:b/>
          <w:bCs/>
        </w:rPr>
      </w:pPr>
      <w:r>
        <w:t xml:space="preserve">It’s an amazing place, a hidden gem known for lush coffee plantations and mountains—it is one of the many </w:t>
      </w:r>
      <w:proofErr w:type="gramStart"/>
      <w:r>
        <w:t>places</w:t>
      </w:r>
      <w:proofErr w:type="gramEnd"/>
      <w:r>
        <w:t xml:space="preserve"> visitors check out. While there, you can pick up some of the finest spices as they are all locally grown with amazing </w:t>
      </w:r>
      <w:proofErr w:type="spellStart"/>
      <w:r>
        <w:t>flavors</w:t>
      </w:r>
      <w:proofErr w:type="spellEnd"/>
      <w:r>
        <w:t xml:space="preserve"> to carry home. From coffee, </w:t>
      </w:r>
      <w:proofErr w:type="gramStart"/>
      <w:r>
        <w:t>tea</w:t>
      </w:r>
      <w:proofErr w:type="gramEnd"/>
      <w:r>
        <w:t xml:space="preserve"> and spices, you can check out the other trees that add to the green hue of the region. It is one of the religious hubs for Jain people and you will find several such spiritual temples and institutions solely dedicated </w:t>
      </w:r>
      <w:r w:rsidR="000B6219">
        <w:t>to</w:t>
      </w:r>
      <w:r>
        <w:t xml:space="preserve"> the same.</w:t>
      </w:r>
    </w:p>
    <w:p w14:paraId="2DF0E04B" w14:textId="04D8DDF1" w:rsidR="000B6219" w:rsidRDefault="000B6219" w:rsidP="008860F3">
      <w:pPr>
        <w:jc w:val="both"/>
        <w:rPr>
          <w:i/>
          <w:iCs/>
        </w:rPr>
      </w:pPr>
      <w:proofErr w:type="spellStart"/>
      <w:r>
        <w:rPr>
          <w:i/>
          <w:iCs/>
        </w:rPr>
        <w:t>Vythiri</w:t>
      </w:r>
      <w:proofErr w:type="spellEnd"/>
    </w:p>
    <w:p w14:paraId="49809396" w14:textId="1D9E1282" w:rsidR="000B6219" w:rsidRDefault="000B6219" w:rsidP="008860F3">
      <w:pPr>
        <w:jc w:val="both"/>
      </w:pPr>
      <w:r>
        <w:t xml:space="preserve">It is an </w:t>
      </w:r>
      <w:proofErr w:type="gramStart"/>
      <w:r>
        <w:t>amazing elevated</w:t>
      </w:r>
      <w:proofErr w:type="gramEnd"/>
      <w:r>
        <w:t xml:space="preserve"> region, almost 26000ft above sea level. The mountains are covered in </w:t>
      </w:r>
      <w:proofErr w:type="gramStart"/>
      <w:r>
        <w:t>mist</w:t>
      </w:r>
      <w:proofErr w:type="gramEnd"/>
      <w:r>
        <w:t xml:space="preserve"> and you could have a bird’s eye view of the gorges and ravines if you go on a trek in these parts. The </w:t>
      </w:r>
      <w:r>
        <w:lastRenderedPageBreak/>
        <w:t xml:space="preserve">beautiful valley with streams flowing below makes it heaven on earth. The Flora and fauna of the region are </w:t>
      </w:r>
      <w:proofErr w:type="gramStart"/>
      <w:r>
        <w:t>unique</w:t>
      </w:r>
      <w:proofErr w:type="gramEnd"/>
      <w:r>
        <w:t xml:space="preserve"> and you will be amazed by the different species of births and flowers that adorn the mountainsides. Most parts of </w:t>
      </w:r>
      <w:proofErr w:type="spellStart"/>
      <w:r>
        <w:t>Vyathiri</w:t>
      </w:r>
      <w:proofErr w:type="spellEnd"/>
      <w:r>
        <w:t xml:space="preserve"> are covered in evergreen forests and several other plantations. During the British Raj, several planters found a retreat in this very place. </w:t>
      </w:r>
    </w:p>
    <w:p w14:paraId="21152BEA" w14:textId="4B532782" w:rsidR="000B6219" w:rsidRDefault="000B6219" w:rsidP="008860F3">
      <w:pPr>
        <w:jc w:val="both"/>
        <w:rPr>
          <w:b/>
          <w:bCs/>
        </w:rPr>
      </w:pPr>
      <w:r>
        <w:t xml:space="preserve">The best places to check out in </w:t>
      </w:r>
      <w:proofErr w:type="spellStart"/>
      <w:r>
        <w:t>Vyathiri</w:t>
      </w:r>
      <w:proofErr w:type="spellEnd"/>
      <w:r>
        <w:t xml:space="preserve"> would be the </w:t>
      </w:r>
      <w:proofErr w:type="spellStart"/>
      <w:r>
        <w:t>Pookot</w:t>
      </w:r>
      <w:proofErr w:type="spellEnd"/>
      <w:r>
        <w:t xml:space="preserve"> lake and the </w:t>
      </w:r>
      <w:proofErr w:type="spellStart"/>
      <w:r>
        <w:t>Kanthampara</w:t>
      </w:r>
      <w:proofErr w:type="spellEnd"/>
      <w:r>
        <w:t xml:space="preserve"> waterfalls. You could also check out the Chain Tree at a place literally called </w:t>
      </w:r>
      <w:proofErr w:type="spellStart"/>
      <w:r>
        <w:t>Lakkidi</w:t>
      </w:r>
      <w:proofErr w:type="spellEnd"/>
      <w:r>
        <w:t>.</w:t>
      </w:r>
    </w:p>
    <w:p w14:paraId="501F865C" w14:textId="0BBDA2BA" w:rsidR="000B6219" w:rsidRDefault="000B6219" w:rsidP="008860F3">
      <w:pPr>
        <w:jc w:val="both"/>
        <w:rPr>
          <w:b/>
          <w:bCs/>
        </w:rPr>
      </w:pPr>
      <w:r>
        <w:rPr>
          <w:b/>
          <w:bCs/>
        </w:rPr>
        <w:t>Things to do in Wayanad</w:t>
      </w:r>
    </w:p>
    <w:p w14:paraId="051870A6" w14:textId="4203B394" w:rsidR="000B6219" w:rsidRDefault="000B6219" w:rsidP="008860F3">
      <w:pPr>
        <w:jc w:val="both"/>
      </w:pPr>
      <w:r>
        <w:t>The tourists can go on river trails. One such interesting river is the Kabani which has small islands scattered. This place is untouched by civilization and visitors love to come here and try a hand at river rafting. You can find river ferries to get across, which are run by the villages on either side of the river.</w:t>
      </w:r>
    </w:p>
    <w:p w14:paraId="230CFC8D" w14:textId="726CA597" w:rsidR="000B6219" w:rsidRDefault="000B6219" w:rsidP="008860F3">
      <w:pPr>
        <w:jc w:val="both"/>
      </w:pPr>
      <w:r>
        <w:t>Rainforest trekking is one of the most sought-after activities that visitors choose</w:t>
      </w:r>
      <w:r w:rsidR="00335098">
        <w:t>, a</w:t>
      </w:r>
      <w:r>
        <w:t xml:space="preserve">s you could find a huge opportunity to connect with the wildlife </w:t>
      </w:r>
      <w:proofErr w:type="spellStart"/>
      <w:r>
        <w:t>firsthand</w:t>
      </w:r>
      <w:proofErr w:type="spellEnd"/>
      <w:r>
        <w:t>.</w:t>
      </w:r>
      <w:r w:rsidR="0042077D">
        <w:t xml:space="preserve"> It</w:t>
      </w:r>
      <w:r w:rsidR="00335098">
        <w:t>'</w:t>
      </w:r>
      <w:r w:rsidR="0042077D">
        <w:t>s a</w:t>
      </w:r>
      <w:r w:rsidR="00335098">
        <w:t xml:space="preserve"> </w:t>
      </w:r>
      <w:r w:rsidR="0042077D">
        <w:t>place for b</w:t>
      </w:r>
      <w:r w:rsidR="00335098">
        <w:t xml:space="preserve">ird </w:t>
      </w:r>
      <w:r w:rsidR="0042077D">
        <w:t xml:space="preserve">lovers you could </w:t>
      </w:r>
      <w:r w:rsidR="00335098">
        <w:t xml:space="preserve">possibly </w:t>
      </w:r>
      <w:r w:rsidR="0042077D">
        <w:t>hear every bird call</w:t>
      </w:r>
      <w:r w:rsidR="00891478">
        <w:t xml:space="preserve">, from the chirping to the twittering. The trekkers will love the crunch of </w:t>
      </w:r>
      <w:r w:rsidR="00335098">
        <w:t xml:space="preserve">a </w:t>
      </w:r>
      <w:r w:rsidR="00C32DB6">
        <w:t>bed of leaves at their feet as they make their way through these trails</w:t>
      </w:r>
      <w:r w:rsidR="0088461C">
        <w:t xml:space="preserve">. </w:t>
      </w:r>
      <w:r w:rsidR="00335098">
        <w:t>Some enchanting creepers and climbers</w:t>
      </w:r>
      <w:r w:rsidR="0088461C">
        <w:t xml:space="preserve"> make their way as you seek the </w:t>
      </w:r>
      <w:proofErr w:type="spellStart"/>
      <w:r w:rsidR="0088461C">
        <w:t>ligging</w:t>
      </w:r>
      <w:proofErr w:type="spellEnd"/>
      <w:r w:rsidR="0088461C">
        <w:t xml:space="preserve"> trees</w:t>
      </w:r>
      <w:r w:rsidR="00335098">
        <w:t>,</w:t>
      </w:r>
      <w:r w:rsidR="0088461C">
        <w:t xml:space="preserve"> fallen logs of wood</w:t>
      </w:r>
      <w:r w:rsidR="00335098">
        <w:t>—t</w:t>
      </w:r>
      <w:r w:rsidR="0095328D">
        <w:t>he soft moss and lichens. As the rains have come down</w:t>
      </w:r>
      <w:r w:rsidR="00335098">
        <w:t>,</w:t>
      </w:r>
      <w:r w:rsidR="0095328D">
        <w:t xml:space="preserve"> you see b</w:t>
      </w:r>
      <w:r w:rsidR="00335098">
        <w:t>righ</w:t>
      </w:r>
      <w:r w:rsidR="0095328D">
        <w:t xml:space="preserve">tly </w:t>
      </w:r>
      <w:proofErr w:type="spellStart"/>
      <w:r w:rsidR="0095328D">
        <w:t>colored</w:t>
      </w:r>
      <w:proofErr w:type="spellEnd"/>
      <w:r w:rsidR="0095328D">
        <w:t xml:space="preserve"> mushrooms everywhere</w:t>
      </w:r>
      <w:r w:rsidR="00335098">
        <w:t>. T</w:t>
      </w:r>
      <w:r w:rsidR="0095328D">
        <w:t xml:space="preserve">here may be few toadstools as well. </w:t>
      </w:r>
      <w:r w:rsidR="00335098">
        <w:t>Y</w:t>
      </w:r>
      <w:r w:rsidR="003C7BDC">
        <w:t>ou may be lucky to spot footprints of some animals that may be too shy to come out at that time of the day</w:t>
      </w:r>
      <w:r w:rsidR="00C13150">
        <w:t>. It is an amazing ex</w:t>
      </w:r>
      <w:r w:rsidR="00335098">
        <w:t>perie</w:t>
      </w:r>
      <w:r w:rsidR="00C13150">
        <w:t xml:space="preserve">nce to trek </w:t>
      </w:r>
      <w:r w:rsidR="00335098">
        <w:t>through the rainforests of Wayanad.</w:t>
      </w:r>
    </w:p>
    <w:p w14:paraId="4D197476" w14:textId="1821DEE3" w:rsidR="00073059" w:rsidRDefault="00073059" w:rsidP="008860F3">
      <w:pPr>
        <w:jc w:val="both"/>
      </w:pPr>
      <w:r>
        <w:t xml:space="preserve">The best trekking routes are </w:t>
      </w:r>
      <w:proofErr w:type="spellStart"/>
      <w:r>
        <w:t>Meen</w:t>
      </w:r>
      <w:r w:rsidR="00011BBE">
        <w:t>mutty</w:t>
      </w:r>
      <w:proofErr w:type="spellEnd"/>
      <w:r w:rsidR="00011BBE">
        <w:t xml:space="preserve"> to </w:t>
      </w:r>
      <w:proofErr w:type="spellStart"/>
      <w:r w:rsidR="00011BBE">
        <w:t>Nilaumbur</w:t>
      </w:r>
      <w:proofErr w:type="spellEnd"/>
      <w:r w:rsidR="00011BBE">
        <w:t xml:space="preserve">, it’s </w:t>
      </w:r>
      <w:r w:rsidR="006A5937">
        <w:t>difficult,</w:t>
      </w:r>
      <w:r w:rsidR="00011BBE">
        <w:t xml:space="preserve"> but a seasoned trekker will love the </w:t>
      </w:r>
      <w:r w:rsidR="00762411">
        <w:t>experience</w:t>
      </w:r>
      <w:r w:rsidR="006A5937">
        <w:t>. T</w:t>
      </w:r>
      <w:r w:rsidR="00762411">
        <w:t xml:space="preserve">he teak will take up an entire day. Those new to this trek can stick to only the </w:t>
      </w:r>
      <w:proofErr w:type="spellStart"/>
      <w:r w:rsidR="00762411">
        <w:t>Chembra</w:t>
      </w:r>
      <w:proofErr w:type="spellEnd"/>
      <w:r w:rsidR="00762411">
        <w:t xml:space="preserve"> Peak</w:t>
      </w:r>
      <w:r w:rsidR="007A5506">
        <w:t>. On this trek</w:t>
      </w:r>
      <w:r w:rsidR="006A5937">
        <w:t>,</w:t>
      </w:r>
      <w:r w:rsidR="007A5506">
        <w:t xml:space="preserve"> you will also find the river’s course</w:t>
      </w:r>
      <w:r w:rsidR="006A5937">
        <w:t>. Y</w:t>
      </w:r>
      <w:r w:rsidR="00DE1A69">
        <w:t xml:space="preserve">ou might as well choose the </w:t>
      </w:r>
      <w:proofErr w:type="spellStart"/>
      <w:r w:rsidR="00DE1A69">
        <w:t>Palolipu</w:t>
      </w:r>
      <w:r w:rsidR="00C95A4F">
        <w:t>zha</w:t>
      </w:r>
      <w:proofErr w:type="spellEnd"/>
    </w:p>
    <w:p w14:paraId="667077B7" w14:textId="68EB50A2" w:rsidR="0001702F" w:rsidRDefault="0001702F" w:rsidP="008860F3">
      <w:pPr>
        <w:jc w:val="both"/>
      </w:pPr>
      <w:r>
        <w:t>There is a lot of wildlife safaris that you can choose to see</w:t>
      </w:r>
      <w:r w:rsidR="0003556B">
        <w:t xml:space="preserve">, such as the </w:t>
      </w:r>
      <w:proofErr w:type="spellStart"/>
      <w:r w:rsidR="0003556B">
        <w:t>Tholpetty</w:t>
      </w:r>
      <w:proofErr w:type="spellEnd"/>
      <w:r w:rsidR="0003556B">
        <w:t xml:space="preserve"> wildlife sanctuary</w:t>
      </w:r>
      <w:r w:rsidR="009F3E33">
        <w:t>,</w:t>
      </w:r>
      <w:r w:rsidR="0003556B">
        <w:t xml:space="preserve"> which </w:t>
      </w:r>
      <w:r w:rsidR="003A2D71">
        <w:t xml:space="preserve">lets you into the world of animals such as the herds of elephants, </w:t>
      </w:r>
      <w:r w:rsidR="009F3E33">
        <w:t xml:space="preserve">bison, spotted deer, Malabar squirrels and even </w:t>
      </w:r>
      <w:r w:rsidR="00230E9C">
        <w:t xml:space="preserve">leopards. They are mostly spotted near water holes. </w:t>
      </w:r>
      <w:r w:rsidR="001D2B39">
        <w:t>It would be best if you wer</w:t>
      </w:r>
      <w:r w:rsidR="00230E9C">
        <w:t xml:space="preserve">e </w:t>
      </w:r>
      <w:r w:rsidR="00233E7B">
        <w:t>alert to spot</w:t>
      </w:r>
      <w:r w:rsidR="001D2B39">
        <w:t xml:space="preserve"> them as the growth of greenery during monsoons camouflages them easily.</w:t>
      </w:r>
    </w:p>
    <w:p w14:paraId="26813484" w14:textId="529025DD" w:rsidR="00084615" w:rsidRDefault="00084615" w:rsidP="008860F3">
      <w:pPr>
        <w:jc w:val="both"/>
      </w:pPr>
      <w:r>
        <w:t>You could go on special spice tours wherein you can</w:t>
      </w:r>
      <w:r w:rsidR="000D2CB0">
        <w:t xml:space="preserve"> </w:t>
      </w:r>
      <w:r>
        <w:t>see rows and rows of plantations reserved for spices such as cardamom</w:t>
      </w:r>
      <w:r w:rsidR="00866B05">
        <w:t>, cinnamon, pepper, turmeric, gin</w:t>
      </w:r>
      <w:r w:rsidR="0032371C">
        <w:t xml:space="preserve">ger, vanilla etc. you could get a guided tour as to how they are harvested, </w:t>
      </w:r>
      <w:proofErr w:type="gramStart"/>
      <w:r w:rsidR="0032371C">
        <w:t>processed</w:t>
      </w:r>
      <w:proofErr w:type="gramEnd"/>
      <w:r w:rsidR="0032371C">
        <w:t xml:space="preserve"> and packed</w:t>
      </w:r>
      <w:r w:rsidR="000D2CB0">
        <w:t>.</w:t>
      </w:r>
    </w:p>
    <w:p w14:paraId="7F096F57" w14:textId="515B068D" w:rsidR="00F3745F" w:rsidRDefault="007119F4" w:rsidP="008860F3">
      <w:pPr>
        <w:jc w:val="both"/>
        <w:rPr>
          <w:b/>
          <w:bCs/>
        </w:rPr>
      </w:pPr>
      <w:r>
        <w:rPr>
          <w:b/>
          <w:bCs/>
        </w:rPr>
        <w:t>Must-see places</w:t>
      </w:r>
    </w:p>
    <w:p w14:paraId="2C17283D" w14:textId="0BA30688" w:rsidR="007119F4" w:rsidRDefault="007119F4" w:rsidP="008860F3">
      <w:pPr>
        <w:jc w:val="both"/>
      </w:pPr>
      <w:proofErr w:type="spellStart"/>
      <w:r>
        <w:t>Pookoode</w:t>
      </w:r>
      <w:proofErr w:type="spellEnd"/>
      <w:r>
        <w:t xml:space="preserve"> lake is a gr</w:t>
      </w:r>
      <w:r w:rsidR="0072625B">
        <w:t>e</w:t>
      </w:r>
      <w:r>
        <w:t xml:space="preserve">at place to visit in the monsoons as it is brimming with </w:t>
      </w:r>
      <w:proofErr w:type="gramStart"/>
      <w:r>
        <w:t>water</w:t>
      </w:r>
      <w:proofErr w:type="gramEnd"/>
      <w:r>
        <w:t xml:space="preserve"> and you will</w:t>
      </w:r>
      <w:r w:rsidR="0072625B">
        <w:t xml:space="preserve"> find</w:t>
      </w:r>
      <w:r>
        <w:t xml:space="preserve"> a lot of lotus growing </w:t>
      </w:r>
      <w:r w:rsidR="001045B8">
        <w:t xml:space="preserve">in it. </w:t>
      </w:r>
      <w:r w:rsidR="0072625B">
        <w:t>I</w:t>
      </w:r>
      <w:r w:rsidR="001045B8">
        <w:t>t is one of the freshwater lakes used by the locals for their daily requirement</w:t>
      </w:r>
      <w:r w:rsidR="0072625B">
        <w:t>s. The lake is surrounded by green foliage</w:t>
      </w:r>
      <w:r w:rsidR="000F27D3">
        <w:t xml:space="preserve"> and if you happen to get a</w:t>
      </w:r>
      <w:r w:rsidR="007537EE">
        <w:t>n</w:t>
      </w:r>
      <w:r w:rsidR="000F27D3">
        <w:t xml:space="preserve"> aerial view of </w:t>
      </w:r>
      <w:r w:rsidR="007537EE">
        <w:t xml:space="preserve">the </w:t>
      </w:r>
      <w:r w:rsidR="00AC791B">
        <w:t xml:space="preserve">lake, it is shaped as the map of India. You dare to sit </w:t>
      </w:r>
      <w:proofErr w:type="spellStart"/>
      <w:r w:rsidR="00AC791B">
        <w:t>fr</w:t>
      </w:r>
      <w:proofErr w:type="spellEnd"/>
      <w:r w:rsidR="00AC791B">
        <w:t xml:space="preserve"> a while and think of fishing</w:t>
      </w:r>
      <w:r w:rsidR="007537EE">
        <w:t>. I</w:t>
      </w:r>
      <w:r w:rsidR="00AC791B">
        <w:t>t’s a</w:t>
      </w:r>
      <w:r w:rsidR="007537EE">
        <w:t>n excellent</w:t>
      </w:r>
      <w:r w:rsidR="00AC791B">
        <w:t xml:space="preserve"> place to </w:t>
      </w:r>
      <w:r w:rsidR="007537EE">
        <w:t>get a freshwater catch.</w:t>
      </w:r>
      <w:r w:rsidR="00D75869">
        <w:t xml:space="preserve"> You can find </w:t>
      </w:r>
      <w:r w:rsidR="00473C10">
        <w:t xml:space="preserve">the beautiful </w:t>
      </w:r>
      <w:r w:rsidR="0074309F">
        <w:t>Paris</w:t>
      </w:r>
      <w:r w:rsidR="00555097">
        <w:t xml:space="preserve"> Peacock </w:t>
      </w:r>
      <w:proofErr w:type="gramStart"/>
      <w:r w:rsidR="00555097">
        <w:t>butterfly</w:t>
      </w:r>
      <w:proofErr w:type="gramEnd"/>
      <w:r w:rsidR="00555097">
        <w:t xml:space="preserve"> or a black co</w:t>
      </w:r>
      <w:r w:rsidR="00FC2F18">
        <w:t>rmorant</w:t>
      </w:r>
      <w:r w:rsidR="00230B63">
        <w:t xml:space="preserve"> perched somewhere, all drenched in this monsoon.</w:t>
      </w:r>
    </w:p>
    <w:p w14:paraId="083E45A8" w14:textId="3AA32286" w:rsidR="005D48E7" w:rsidRDefault="005D48E7" w:rsidP="008860F3">
      <w:pPr>
        <w:jc w:val="both"/>
      </w:pPr>
      <w:r>
        <w:t xml:space="preserve">The Banasura </w:t>
      </w:r>
      <w:r w:rsidR="00645FE9">
        <w:t>S</w:t>
      </w:r>
      <w:r>
        <w:t xml:space="preserve">agar Dam is the largest </w:t>
      </w:r>
      <w:r w:rsidR="00C726B4">
        <w:t xml:space="preserve">in </w:t>
      </w:r>
      <w:r w:rsidR="00645FE9">
        <w:t>I</w:t>
      </w:r>
      <w:r w:rsidR="00C726B4">
        <w:t>ndia</w:t>
      </w:r>
      <w:r w:rsidR="00E63FD3">
        <w:t xml:space="preserve"> and the second largest in Asia. </w:t>
      </w:r>
      <w:r w:rsidR="007B1AA9">
        <w:t>It’s a great spot to</w:t>
      </w:r>
      <w:r w:rsidR="00E63FD3">
        <w:t xml:space="preserve"> click some amazing pictures atop this dam</w:t>
      </w:r>
      <w:r w:rsidR="007B1AA9">
        <w:t>. Y</w:t>
      </w:r>
      <w:r w:rsidR="00CD3C34">
        <w:t>ou could either take the speed boak or trek along the lake</w:t>
      </w:r>
      <w:r w:rsidR="005648EA">
        <w:t>.</w:t>
      </w:r>
    </w:p>
    <w:p w14:paraId="1E4F1734" w14:textId="78C4264B" w:rsidR="005648EA" w:rsidRDefault="005648EA" w:rsidP="008860F3">
      <w:pPr>
        <w:jc w:val="both"/>
      </w:pPr>
      <w:r>
        <w:t xml:space="preserve">The </w:t>
      </w:r>
      <w:proofErr w:type="spellStart"/>
      <w:r>
        <w:t>Edakkal</w:t>
      </w:r>
      <w:proofErr w:type="spellEnd"/>
      <w:r>
        <w:t xml:space="preserve"> caves happen</w:t>
      </w:r>
      <w:r w:rsidR="007B1AA9">
        <w:t xml:space="preserve"> to</w:t>
      </w:r>
      <w:r>
        <w:t xml:space="preserve"> </w:t>
      </w:r>
      <w:r w:rsidR="008A43BB">
        <w:t xml:space="preserve">remind </w:t>
      </w:r>
      <w:r w:rsidR="007B1AA9">
        <w:t xml:space="preserve">us </w:t>
      </w:r>
      <w:r w:rsidR="008A43BB">
        <w:t>of the stone age</w:t>
      </w:r>
      <w:r w:rsidR="007B1AA9">
        <w:t>. Y</w:t>
      </w:r>
      <w:r w:rsidR="00675746">
        <w:t>ou can find engravings on the cave that date back thousands of years.</w:t>
      </w:r>
      <w:r w:rsidR="007B1AA9">
        <w:t xml:space="preserve"> It's quite a steep hike to reach the cave.</w:t>
      </w:r>
      <w:r w:rsidR="00FD3367">
        <w:t xml:space="preserve"> The vis</w:t>
      </w:r>
      <w:r w:rsidR="008604D6">
        <w:t>i</w:t>
      </w:r>
      <w:r w:rsidR="00FD3367">
        <w:t>tors have to be careful as some</w:t>
      </w:r>
      <w:r w:rsidR="008604D6">
        <w:t xml:space="preserve"> </w:t>
      </w:r>
      <w:r w:rsidR="00FD3367">
        <w:t>of the cave openi</w:t>
      </w:r>
      <w:r w:rsidR="008604D6">
        <w:t>n</w:t>
      </w:r>
      <w:r w:rsidR="00FD3367">
        <w:t>gs are quite small and you may need to squeeze in to get inside</w:t>
      </w:r>
      <w:r w:rsidR="00974D56">
        <w:t xml:space="preserve">. From the </w:t>
      </w:r>
      <w:r w:rsidR="00974D56">
        <w:lastRenderedPageBreak/>
        <w:t>caves</w:t>
      </w:r>
      <w:r w:rsidR="008604D6">
        <w:t>,</w:t>
      </w:r>
      <w:r w:rsidR="00974D56">
        <w:t xml:space="preserve"> you could get a scenic view of the valley below.</w:t>
      </w:r>
      <w:r w:rsidR="008604D6">
        <w:t xml:space="preserve"> T</w:t>
      </w:r>
      <w:r w:rsidR="00974D56">
        <w:t>here is a narrow de</w:t>
      </w:r>
      <w:r w:rsidR="008604D6">
        <w:t>sce</w:t>
      </w:r>
      <w:r w:rsidR="00974D56">
        <w:t xml:space="preserve">nding </w:t>
      </w:r>
      <w:r w:rsidR="008604D6">
        <w:t>stairway with no one in sight, but miles of green welcome you on the way down.</w:t>
      </w:r>
    </w:p>
    <w:p w14:paraId="17FE1591" w14:textId="49D499B0" w:rsidR="0042133B" w:rsidRDefault="0042133B" w:rsidP="008860F3">
      <w:pPr>
        <w:jc w:val="both"/>
        <w:rPr>
          <w:b/>
          <w:bCs/>
        </w:rPr>
      </w:pPr>
      <w:r>
        <w:rPr>
          <w:b/>
          <w:bCs/>
        </w:rPr>
        <w:t>Places to stay</w:t>
      </w:r>
    </w:p>
    <w:p w14:paraId="7C18C3AF" w14:textId="07FB80DD" w:rsidR="0042133B" w:rsidRPr="0042133B" w:rsidRDefault="0042133B" w:rsidP="008860F3">
      <w:pPr>
        <w:jc w:val="both"/>
      </w:pPr>
      <w:r>
        <w:t>There are some great places to stay, some high</w:t>
      </w:r>
      <w:r w:rsidR="006805A0">
        <w:t>-</w:t>
      </w:r>
      <w:r>
        <w:t>end resorts</w:t>
      </w:r>
      <w:r w:rsidR="006805A0">
        <w:t>,</w:t>
      </w:r>
      <w:r>
        <w:t xml:space="preserve"> to budget</w:t>
      </w:r>
      <w:r w:rsidR="006805A0">
        <w:t>-</w:t>
      </w:r>
      <w:r>
        <w:t xml:space="preserve">friendly hotels that you can </w:t>
      </w:r>
      <w:r w:rsidR="00444724">
        <w:t>board on for your vacation.</w:t>
      </w:r>
      <w:r w:rsidR="007E66D7">
        <w:t xml:space="preserve"> There are special cottages available which have </w:t>
      </w:r>
      <w:proofErr w:type="gramStart"/>
      <w:r w:rsidR="007E66D7">
        <w:t xml:space="preserve">amazing </w:t>
      </w:r>
      <w:r w:rsidR="008A7FCA">
        <w:t>good</w:t>
      </w:r>
      <w:proofErr w:type="gramEnd"/>
      <w:r w:rsidR="008A7FCA">
        <w:t xml:space="preserve"> views. There a</w:t>
      </w:r>
      <w:r w:rsidR="006805A0">
        <w:t>re amazing amenities to look out for with local and international cuisines for those who want to check out what is offered</w:t>
      </w:r>
      <w:r w:rsidR="00B40781">
        <w:t>. But it’s a great plac</w:t>
      </w:r>
      <w:r w:rsidR="006805A0">
        <w:t>e to</w:t>
      </w:r>
      <w:r w:rsidR="00B40781">
        <w:t xml:space="preserve"> check out the village food</w:t>
      </w:r>
      <w:r w:rsidR="004B48F3">
        <w:t xml:space="preserve"> cooked with homegrown spices served on banana leaves</w:t>
      </w:r>
      <w:r w:rsidR="004C5F52">
        <w:t xml:space="preserve"> is something you can look forward to</w:t>
      </w:r>
      <w:r w:rsidR="006805A0">
        <w:t>,</w:t>
      </w:r>
      <w:r w:rsidR="00B40781">
        <w:t xml:space="preserve"> which is simple yet made with </w:t>
      </w:r>
      <w:r w:rsidR="006805A0">
        <w:t>warm hospitality for any visitor.</w:t>
      </w:r>
      <w:r w:rsidR="004C5F52">
        <w:t xml:space="preserve"> The dishes have </w:t>
      </w:r>
      <w:r w:rsidR="001D0BA0">
        <w:t xml:space="preserve">a </w:t>
      </w:r>
      <w:r w:rsidR="004C5F52">
        <w:t xml:space="preserve">unique </w:t>
      </w:r>
      <w:proofErr w:type="spellStart"/>
      <w:r w:rsidR="004C5F52">
        <w:t>flavor</w:t>
      </w:r>
      <w:proofErr w:type="spellEnd"/>
      <w:r w:rsidR="004C5F52">
        <w:t xml:space="preserve"> as the use of coconut oil and ground spices make the combo heavenly. The freshwater fish</w:t>
      </w:r>
      <w:r w:rsidR="001D0BA0">
        <w:t>,</w:t>
      </w:r>
      <w:r w:rsidR="0020732B">
        <w:t xml:space="preserve"> meat</w:t>
      </w:r>
      <w:r w:rsidR="001D0BA0">
        <w:t>,</w:t>
      </w:r>
      <w:r w:rsidR="0020732B">
        <w:t xml:space="preserve"> </w:t>
      </w:r>
      <w:r w:rsidR="00904609">
        <w:t>and</w:t>
      </w:r>
      <w:r w:rsidR="0020732B">
        <w:t xml:space="preserve"> a number </w:t>
      </w:r>
      <w:r w:rsidR="001D0BA0">
        <w:t xml:space="preserve">of </w:t>
      </w:r>
      <w:r w:rsidR="0020732B">
        <w:t xml:space="preserve">vegetarian dishes </w:t>
      </w:r>
      <w:r w:rsidR="001D0BA0">
        <w:t>happen to be prepared by meticulously following generations-old recipes.</w:t>
      </w:r>
    </w:p>
    <w:p w14:paraId="798F4B17" w14:textId="5D38EB20" w:rsidR="00E77A79" w:rsidRPr="007119F4" w:rsidRDefault="00E77A79" w:rsidP="008860F3">
      <w:pPr>
        <w:jc w:val="both"/>
      </w:pPr>
      <w:r>
        <w:t xml:space="preserve">There are so </w:t>
      </w:r>
      <w:r w:rsidR="00CF25F1">
        <w:t>ma</w:t>
      </w:r>
      <w:r>
        <w:t xml:space="preserve">ny interesting sights in Wayanad, some of which the locals will </w:t>
      </w:r>
      <w:proofErr w:type="gramStart"/>
      <w:r>
        <w:t>describe</w:t>
      </w:r>
      <w:proofErr w:type="gramEnd"/>
      <w:r>
        <w:t xml:space="preserve"> and you will </w:t>
      </w:r>
      <w:r w:rsidR="00CF25F1">
        <w:t xml:space="preserve">be </w:t>
      </w:r>
      <w:r>
        <w:t xml:space="preserve">tempted </w:t>
      </w:r>
      <w:r w:rsidR="00CF25F1">
        <w:t xml:space="preserve">to </w:t>
      </w:r>
      <w:r>
        <w:t>stay a few more days to</w:t>
      </w:r>
      <w:r w:rsidR="00CF25F1">
        <w:t xml:space="preserve"> </w:t>
      </w:r>
      <w:r>
        <w:t>check all of them out. The mons</w:t>
      </w:r>
      <w:r w:rsidR="00CF25F1">
        <w:t>o</w:t>
      </w:r>
      <w:r>
        <w:t>on is one of the best times to visit this place</w:t>
      </w:r>
      <w:r w:rsidR="00CF25F1">
        <w:t>.</w:t>
      </w:r>
      <w:r w:rsidR="0022751F">
        <w:t xml:space="preserve"> It </w:t>
      </w:r>
      <w:r w:rsidR="00AA439B">
        <w:t>is</w:t>
      </w:r>
      <w:r w:rsidR="0022751F">
        <w:t xml:space="preserve"> a perfect monsoon getaway</w:t>
      </w:r>
      <w:r w:rsidR="00AA439B">
        <w:t xml:space="preserve"> for those traveling to Wayan</w:t>
      </w:r>
      <w:r w:rsidR="00264A1E">
        <w:t>a</w:t>
      </w:r>
      <w:r w:rsidR="00AA439B">
        <w:t>d</w:t>
      </w:r>
      <w:r w:rsidR="00264A1E">
        <w:t>. I</w:t>
      </w:r>
      <w:r w:rsidR="00AA439B">
        <w:t xml:space="preserve">t’s the best time to </w:t>
      </w:r>
      <w:r w:rsidR="00264A1E">
        <w:t>watch the beauty of the place come alive.</w:t>
      </w:r>
    </w:p>
    <w:p w14:paraId="543AA2B9" w14:textId="77777777" w:rsidR="00F3745F" w:rsidRPr="00F3745F" w:rsidRDefault="00F3745F" w:rsidP="008860F3">
      <w:pPr>
        <w:jc w:val="both"/>
        <w:rPr>
          <w:b/>
          <w:bCs/>
        </w:rPr>
      </w:pPr>
    </w:p>
    <w:p w14:paraId="7E9B56C7" w14:textId="77777777" w:rsidR="000B6219" w:rsidRPr="000B6219" w:rsidRDefault="000B6219" w:rsidP="008860F3">
      <w:pPr>
        <w:jc w:val="both"/>
      </w:pPr>
    </w:p>
    <w:p w14:paraId="33AB83BB" w14:textId="77777777" w:rsidR="008860F3" w:rsidRPr="008860F3" w:rsidRDefault="008860F3" w:rsidP="008860F3">
      <w:pPr>
        <w:jc w:val="both"/>
      </w:pPr>
    </w:p>
    <w:p w14:paraId="4A4F33FC" w14:textId="77777777" w:rsidR="008860F3" w:rsidRPr="008860F3" w:rsidRDefault="008860F3" w:rsidP="008860F3">
      <w:pPr>
        <w:jc w:val="both"/>
        <w:rPr>
          <w:b/>
          <w:bCs/>
        </w:rPr>
      </w:pPr>
    </w:p>
    <w:sectPr w:rsidR="008860F3" w:rsidRPr="008860F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YytjS3NDY2MDG0MDZQ0lEKTi0uzszPAykwrAUAZemLJCwAAAA="/>
  </w:docVars>
  <w:rsids>
    <w:rsidRoot w:val="008860F3"/>
    <w:rsid w:val="00011BBE"/>
    <w:rsid w:val="0001702F"/>
    <w:rsid w:val="0003556B"/>
    <w:rsid w:val="00073059"/>
    <w:rsid w:val="00084615"/>
    <w:rsid w:val="000B6219"/>
    <w:rsid w:val="000D0852"/>
    <w:rsid w:val="000D2CB0"/>
    <w:rsid w:val="000F27D3"/>
    <w:rsid w:val="001045B8"/>
    <w:rsid w:val="001D0BA0"/>
    <w:rsid w:val="001D2B39"/>
    <w:rsid w:val="0020732B"/>
    <w:rsid w:val="0022751F"/>
    <w:rsid w:val="00230B63"/>
    <w:rsid w:val="00230E9C"/>
    <w:rsid w:val="00233E7B"/>
    <w:rsid w:val="00264A1E"/>
    <w:rsid w:val="0032371C"/>
    <w:rsid w:val="00335098"/>
    <w:rsid w:val="00371885"/>
    <w:rsid w:val="00381375"/>
    <w:rsid w:val="003A2D71"/>
    <w:rsid w:val="003C7BDC"/>
    <w:rsid w:val="0042077D"/>
    <w:rsid w:val="0042133B"/>
    <w:rsid w:val="00432F7C"/>
    <w:rsid w:val="00444724"/>
    <w:rsid w:val="00473C10"/>
    <w:rsid w:val="004B48F3"/>
    <w:rsid w:val="004C5F52"/>
    <w:rsid w:val="00555097"/>
    <w:rsid w:val="005648EA"/>
    <w:rsid w:val="005D48E7"/>
    <w:rsid w:val="00645FE9"/>
    <w:rsid w:val="00675746"/>
    <w:rsid w:val="006805A0"/>
    <w:rsid w:val="006A5937"/>
    <w:rsid w:val="007119F4"/>
    <w:rsid w:val="0072625B"/>
    <w:rsid w:val="0074309F"/>
    <w:rsid w:val="007537EE"/>
    <w:rsid w:val="00753962"/>
    <w:rsid w:val="00762411"/>
    <w:rsid w:val="007A5506"/>
    <w:rsid w:val="007B1AA9"/>
    <w:rsid w:val="007E66D7"/>
    <w:rsid w:val="008604D6"/>
    <w:rsid w:val="00866B05"/>
    <w:rsid w:val="0088461C"/>
    <w:rsid w:val="008860F3"/>
    <w:rsid w:val="00891478"/>
    <w:rsid w:val="008A43BB"/>
    <w:rsid w:val="008A7FCA"/>
    <w:rsid w:val="00904609"/>
    <w:rsid w:val="0095328D"/>
    <w:rsid w:val="00974D56"/>
    <w:rsid w:val="009F3E33"/>
    <w:rsid w:val="00AA439B"/>
    <w:rsid w:val="00AC791B"/>
    <w:rsid w:val="00AF5433"/>
    <w:rsid w:val="00B01C9C"/>
    <w:rsid w:val="00B40781"/>
    <w:rsid w:val="00C13150"/>
    <w:rsid w:val="00C32DB6"/>
    <w:rsid w:val="00C726B4"/>
    <w:rsid w:val="00C95A4F"/>
    <w:rsid w:val="00CD3C34"/>
    <w:rsid w:val="00CF25F1"/>
    <w:rsid w:val="00D75869"/>
    <w:rsid w:val="00DE1A69"/>
    <w:rsid w:val="00E63FD3"/>
    <w:rsid w:val="00E77A79"/>
    <w:rsid w:val="00F36747"/>
    <w:rsid w:val="00F3745F"/>
    <w:rsid w:val="00FB33A2"/>
    <w:rsid w:val="00FC2F18"/>
    <w:rsid w:val="00FD336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52461A"/>
  <w15:chartTrackingRefBased/>
  <w15:docId w15:val="{751C7DEA-A1AB-4196-8DFB-329E389BDD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44</TotalTime>
  <Pages>3</Pages>
  <Words>1533</Words>
  <Characters>6916</Characters>
  <Application>Microsoft Office Word</Application>
  <DocSecurity>0</DocSecurity>
  <Lines>100</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erti Pai</dc:creator>
  <cp:keywords/>
  <dc:description/>
  <cp:lastModifiedBy>Keerti Pai</cp:lastModifiedBy>
  <cp:revision>77</cp:revision>
  <dcterms:created xsi:type="dcterms:W3CDTF">2021-08-12T11:03:00Z</dcterms:created>
  <dcterms:modified xsi:type="dcterms:W3CDTF">2021-08-12T15:07:00Z</dcterms:modified>
</cp:coreProperties>
</file>